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1FE9" w:rsidRPr="005F1FE9" w:rsidRDefault="005F1FE9" w:rsidP="005F1FE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F1FE9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</w:rPr>
        <w:t>Weight Training Program</w:t>
      </w:r>
    </w:p>
    <w:p w:rsidR="005F1FE9" w:rsidRPr="005F1FE9" w:rsidRDefault="005F1FE9" w:rsidP="005F1F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313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6"/>
        <w:gridCol w:w="501"/>
        <w:gridCol w:w="697"/>
        <w:gridCol w:w="988"/>
        <w:gridCol w:w="501"/>
        <w:gridCol w:w="697"/>
        <w:gridCol w:w="988"/>
        <w:gridCol w:w="501"/>
        <w:gridCol w:w="697"/>
        <w:gridCol w:w="988"/>
        <w:gridCol w:w="501"/>
        <w:gridCol w:w="697"/>
        <w:gridCol w:w="988"/>
        <w:gridCol w:w="501"/>
        <w:gridCol w:w="697"/>
        <w:gridCol w:w="988"/>
      </w:tblGrid>
      <w:tr w:rsidR="005F1FE9" w:rsidRPr="005F1FE9" w:rsidTr="005F1FE9">
        <w:trPr>
          <w:trHeight w:val="370"/>
        </w:trPr>
        <w:tc>
          <w:tcPr>
            <w:tcW w:w="0" w:type="auto"/>
            <w:gridSpan w:val="16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BFBF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shd w:val="clear" w:color="auto" w:fill="BFBFBF"/>
              </w:rPr>
              <w:t xml:space="preserve">Name: </w:t>
            </w:r>
            <w:proofErr w:type="spellStart"/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shd w:val="clear" w:color="auto" w:fill="BFBFBF"/>
              </w:rPr>
              <w:t>Bexley</w:t>
            </w:r>
            <w:proofErr w:type="spellEnd"/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shd w:val="clear" w:color="auto" w:fill="BFBFBF"/>
              </w:rPr>
              <w:t xml:space="preserve"> Wrestling Weight Program (sets x reps, alternate by )  3 x 10, 5 x 5, 2 x 12</w:t>
            </w: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gridSpan w:val="16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Default="005F1FE9" w:rsidP="005F1FE9">
            <w:pPr>
              <w:spacing w:after="0" w:line="0" w:lineRule="atLeast"/>
              <w:rPr>
                <w:rFonts w:ascii="Calibri" w:eastAsia="Times New Roman" w:hAnsi="Calibri" w:cs="Times New Roman"/>
                <w:b/>
                <w:bCs/>
                <w:color w:val="000000"/>
                <w:shd w:val="clear" w:color="auto" w:fill="BFBFBF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shd w:val="clear" w:color="auto" w:fill="BFBFBF"/>
              </w:rPr>
              <w:t xml:space="preserve">Date: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hd w:val="clear" w:color="auto" w:fill="BFBFBF"/>
              </w:rPr>
              <w:t xml:space="preserve"> </w:t>
            </w:r>
          </w:p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shd w:val="clear" w:color="auto" w:fill="BFBFBF"/>
              </w:rPr>
              <w:t>Workout 1</w:t>
            </w: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FBFBF"/>
              </w:rPr>
              <w:t>Exerci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S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Rep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We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S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Rep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We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S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Rep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We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S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Rep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We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S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Rep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Weight</w:t>
            </w:r>
          </w:p>
        </w:tc>
      </w:tr>
      <w:tr w:rsidR="005F1FE9" w:rsidRPr="005F1FE9" w:rsidTr="005F1FE9">
        <w:trPr>
          <w:trHeight w:val="35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flat/incline benc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upright r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shrug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shoulder pres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dips (3 x fail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F1FE9">
              <w:rPr>
                <w:rFonts w:ascii="Calibri" w:eastAsia="Times New Roman" w:hAnsi="Calibri" w:cs="Times New Roman"/>
                <w:color w:val="000000"/>
              </w:rPr>
              <w:t>tricep</w:t>
            </w:r>
            <w:proofErr w:type="spellEnd"/>
            <w:r w:rsidRPr="005F1FE9">
              <w:rPr>
                <w:rFonts w:ascii="Calibri" w:eastAsia="Times New Roman" w:hAnsi="Calibri" w:cs="Times New Roman"/>
                <w:color w:val="000000"/>
              </w:rPr>
              <w:t xml:space="preserve"> pushdow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ab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max push u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gridSpan w:val="1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Default="005F1FE9" w:rsidP="005F1FE9">
            <w:pPr>
              <w:spacing w:after="0" w:line="0" w:lineRule="atLeast"/>
              <w:rPr>
                <w:rFonts w:ascii="Calibri" w:eastAsia="Times New Roman" w:hAnsi="Calibri" w:cs="Times New Roman"/>
                <w:b/>
                <w:bCs/>
                <w:color w:val="000000"/>
                <w:shd w:val="clear" w:color="auto" w:fill="BFBFBF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shd w:val="clear" w:color="auto" w:fill="BFBFBF"/>
              </w:rPr>
              <w:t xml:space="preserve">Date: </w:t>
            </w:r>
          </w:p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shd w:val="clear" w:color="auto" w:fill="BFBFBF"/>
              </w:rPr>
              <w:t>Workout 2</w:t>
            </w: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FBFBF"/>
              </w:rPr>
              <w:t>Exerci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S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Rep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We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S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Rep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We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S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Rep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We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S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Rep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We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S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Rep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  <w:shd w:val="clear" w:color="auto" w:fill="B7B7B7"/>
              </w:rPr>
              <w:t>Weight</w:t>
            </w: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dead lift/squat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  <w:tr w:rsidR="005F1FE9" w:rsidRPr="005F1FE9" w:rsidTr="005F1FE9">
        <w:trPr>
          <w:trHeight w:val="35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pull ups (3 x fail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barbell curl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lung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negative curl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bent over r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calv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  <w:tr w:rsidR="005F1FE9" w:rsidRPr="005F1FE9" w:rsidTr="005F1FE9">
        <w:trPr>
          <w:trHeight w:val="3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ab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0" w:lineRule="atLeas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1FE9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:rsidR="005F1FE9" w:rsidRPr="005F1FE9" w:rsidRDefault="005F1FE9" w:rsidP="005F1FE9">
            <w:pPr>
              <w:spacing w:after="0" w:line="240" w:lineRule="auto"/>
              <w:rPr>
                <w:rFonts w:ascii="Times New Roman" w:eastAsia="Times New Roman" w:hAnsi="Times New Roman" w:cs="Times New Roman"/>
                <w:sz w:val="1"/>
                <w:szCs w:val="24"/>
              </w:rPr>
            </w:pPr>
          </w:p>
        </w:tc>
      </w:tr>
    </w:tbl>
    <w:p w:rsidR="00E93A04" w:rsidRDefault="005F1FE9"/>
    <w:sectPr w:rsidR="00E93A04" w:rsidSect="005F1FE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xNDS0NDQ1MTM3NzNU0lEKTi0uzszPAykwrAUA0hHA+iwAAAA="/>
  </w:docVars>
  <w:rsids>
    <w:rsidRoot w:val="005F1FE9"/>
    <w:rsid w:val="00110369"/>
    <w:rsid w:val="005F1FE9"/>
    <w:rsid w:val="008E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F1F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F1F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78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3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th P</dc:creator>
  <cp:lastModifiedBy>Seth P</cp:lastModifiedBy>
  <cp:revision>1</cp:revision>
  <dcterms:created xsi:type="dcterms:W3CDTF">2016-03-02T16:53:00Z</dcterms:created>
  <dcterms:modified xsi:type="dcterms:W3CDTF">2016-03-02T16:55:00Z</dcterms:modified>
</cp:coreProperties>
</file>